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9177C" w14:textId="77777777" w:rsidR="002D56A8" w:rsidRDefault="00AF5B3D">
      <w:pPr>
        <w:pStyle w:val="Title"/>
      </w:pPr>
      <w:r>
        <w:t>Laura_SKF_GoNoGo_ErrorTrialsAnalsysis</w:t>
      </w:r>
    </w:p>
    <w:p w14:paraId="45F6CD08" w14:textId="77777777" w:rsidR="002D56A8" w:rsidRDefault="00AF5B3D">
      <w:pPr>
        <w:pStyle w:val="Author"/>
      </w:pPr>
      <w:r>
        <w:t>Marios Panayi</w:t>
      </w:r>
    </w:p>
    <w:p w14:paraId="282495B5" w14:textId="77777777" w:rsidR="002D56A8" w:rsidRDefault="00AF5B3D">
      <w:pPr>
        <w:pStyle w:val="Date"/>
      </w:pPr>
      <w:r>
        <w:t>1/27/2021</w:t>
      </w:r>
    </w:p>
    <w:p w14:paraId="1E900684" w14:textId="77777777" w:rsidR="002D56A8" w:rsidRDefault="00AF5B3D">
      <w:pPr>
        <w:pStyle w:val="CaptionedFigure"/>
      </w:pPr>
      <w:r>
        <w:rPr>
          <w:noProof/>
        </w:rPr>
        <w:drawing>
          <wp:inline distT="0" distB="0" distL="0" distR="0" wp14:anchorId="519FDE7D" wp14:editId="7D273CD2">
            <wp:extent cx="5334000" cy="4000323"/>
            <wp:effectExtent l="0" t="0" r="0" b="0"/>
            <wp:docPr id="1" name="Picture" descr="Probability of both levers or magaz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s_LeversAndMa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6AD8E" w14:textId="6A05F3E3" w:rsidR="00E71A84" w:rsidRDefault="00AF5B3D">
      <w:pPr>
        <w:pStyle w:val="ImageCaption"/>
      </w:pPr>
      <w:r>
        <w:t xml:space="preserve">Probability of both levers </w:t>
      </w:r>
      <w:proofErr w:type="gramStart"/>
      <w:r>
        <w:t>or</w:t>
      </w:r>
      <w:proofErr w:type="gramEnd"/>
      <w:r>
        <w:t xml:space="preserve"> magazine</w:t>
      </w:r>
    </w:p>
    <w:p w14:paraId="016A454D" w14:textId="77777777" w:rsidR="00E71A84" w:rsidRDefault="00E71A84">
      <w:pPr>
        <w:rPr>
          <w:i/>
        </w:rPr>
      </w:pPr>
      <w:r>
        <w:br w:type="page"/>
      </w:r>
    </w:p>
    <w:p w14:paraId="083EBDD9" w14:textId="77777777" w:rsidR="002D56A8" w:rsidRDefault="002D56A8">
      <w:pPr>
        <w:pStyle w:val="ImageCaption"/>
      </w:pPr>
    </w:p>
    <w:p w14:paraId="164CCB86" w14:textId="77777777" w:rsidR="002D56A8" w:rsidRDefault="00AF5B3D">
      <w:pPr>
        <w:pStyle w:val="Heading1"/>
      </w:pPr>
      <w:bookmarkStart w:id="0" w:name="a-analysis-of-both-levers-data"/>
      <w:r>
        <w:t>A) Analysis of both levers data</w:t>
      </w:r>
      <w:bookmarkEnd w:id="0"/>
    </w:p>
    <w:p w14:paraId="1B288A3B" w14:textId="77777777" w:rsidR="002D56A8" w:rsidRDefault="00AF5B3D">
      <w:pPr>
        <w:pStyle w:val="Heading3"/>
      </w:pPr>
      <w:bookmarkStart w:id="1" w:name="full-random-effects"/>
      <w:r>
        <w:t>Full random effects</w:t>
      </w:r>
      <w:bookmarkEnd w:id="1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0126D81C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FF7D8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3FC39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FFFFB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C21E5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CFC46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45A861FE" w14:textId="77777777" w:rsidTr="006C2564">
        <w:tc>
          <w:tcPr>
            <w:tcW w:w="0" w:type="auto"/>
          </w:tcPr>
          <w:p w14:paraId="4A3D5302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2DA64D58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5FF1F133" w14:textId="77777777" w:rsidR="002D56A8" w:rsidRDefault="00AF5B3D">
            <w:pPr>
              <w:pStyle w:val="Compact"/>
            </w:pPr>
            <w:r>
              <w:t>5.30</w:t>
            </w:r>
          </w:p>
        </w:tc>
        <w:tc>
          <w:tcPr>
            <w:tcW w:w="0" w:type="auto"/>
          </w:tcPr>
          <w:p w14:paraId="5FBF0F43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FB96018" w14:textId="77777777" w:rsidR="002D56A8" w:rsidRDefault="00AF5B3D">
            <w:pPr>
              <w:pStyle w:val="Compact"/>
            </w:pPr>
            <w:r>
              <w:t>0.02</w:t>
            </w:r>
          </w:p>
        </w:tc>
      </w:tr>
      <w:tr w:rsidR="002D56A8" w14:paraId="7BE1BBCE" w14:textId="77777777" w:rsidTr="006C2564">
        <w:tc>
          <w:tcPr>
            <w:tcW w:w="0" w:type="auto"/>
          </w:tcPr>
          <w:p w14:paraId="67C42EFA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6C4B27A0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1A3C1A2A" w14:textId="77777777" w:rsidR="002D56A8" w:rsidRDefault="00AF5B3D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14:paraId="0EC48C9C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552FDDD" w14:textId="77777777" w:rsidR="002D56A8" w:rsidRDefault="00AF5B3D">
            <w:pPr>
              <w:pStyle w:val="Compact"/>
            </w:pPr>
            <w:r>
              <w:t>0.29</w:t>
            </w:r>
          </w:p>
        </w:tc>
      </w:tr>
      <w:tr w:rsidR="002D56A8" w14:paraId="2F9B0B62" w14:textId="77777777" w:rsidTr="006C2564">
        <w:tc>
          <w:tcPr>
            <w:tcW w:w="0" w:type="auto"/>
          </w:tcPr>
          <w:p w14:paraId="1DEEDAB4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6F48F172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5C639C3F" w14:textId="77777777" w:rsidR="002D56A8" w:rsidRDefault="00AF5B3D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14:paraId="746E0436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BA477F7" w14:textId="77777777" w:rsidR="002D56A8" w:rsidRDefault="00AF5B3D">
            <w:pPr>
              <w:pStyle w:val="Compact"/>
            </w:pPr>
            <w:r>
              <w:t>0.44</w:t>
            </w:r>
          </w:p>
        </w:tc>
      </w:tr>
    </w:tbl>
    <w:p w14:paraId="6A108178" w14:textId="77777777" w:rsidR="002D56A8" w:rsidRDefault="00AF5B3D">
      <w:pPr>
        <w:pStyle w:val="Heading3"/>
      </w:pPr>
      <w:bookmarkStart w:id="2" w:name="only-subject-random-effects"/>
      <w:r>
        <w:t>Only subject random effects</w:t>
      </w:r>
      <w:bookmarkEnd w:id="2"/>
    </w:p>
    <w:tbl>
      <w:tblPr>
        <w:tblStyle w:val="Table"/>
        <w:tblW w:w="2942" w:type="pct"/>
        <w:tblLook w:val="07E0" w:firstRow="1" w:lastRow="1" w:firstColumn="1" w:lastColumn="1" w:noHBand="1" w:noVBand="1"/>
      </w:tblPr>
      <w:tblGrid>
        <w:gridCol w:w="2002"/>
        <w:gridCol w:w="664"/>
        <w:gridCol w:w="797"/>
        <w:gridCol w:w="707"/>
        <w:gridCol w:w="1337"/>
      </w:tblGrid>
      <w:tr w:rsidR="002D56A8" w14:paraId="5A19704B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820AF3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EAECA2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4F351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775CEB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46BD4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0FAD66C1" w14:textId="77777777" w:rsidTr="006C2564">
        <w:tc>
          <w:tcPr>
            <w:tcW w:w="0" w:type="auto"/>
          </w:tcPr>
          <w:p w14:paraId="1CF5C3A4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1B5F2E9E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2D8C142E" w14:textId="77777777" w:rsidR="002D56A8" w:rsidRDefault="00AF5B3D">
            <w:pPr>
              <w:pStyle w:val="Compact"/>
            </w:pPr>
            <w:r>
              <w:t>13.64</w:t>
            </w:r>
          </w:p>
        </w:tc>
        <w:tc>
          <w:tcPr>
            <w:tcW w:w="0" w:type="auto"/>
          </w:tcPr>
          <w:p w14:paraId="71EEE5B3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4EEFEAF" w14:textId="77777777" w:rsidR="002D56A8" w:rsidRDefault="00AF5B3D">
            <w:pPr>
              <w:pStyle w:val="Compact"/>
            </w:pPr>
            <w:r>
              <w:t>0.00</w:t>
            </w:r>
          </w:p>
        </w:tc>
      </w:tr>
      <w:tr w:rsidR="002D56A8" w14:paraId="555281BD" w14:textId="77777777" w:rsidTr="006C2564">
        <w:tc>
          <w:tcPr>
            <w:tcW w:w="0" w:type="auto"/>
          </w:tcPr>
          <w:p w14:paraId="0A4BB23D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15018383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761EF8A7" w14:textId="77777777" w:rsidR="002D56A8" w:rsidRDefault="00AF5B3D">
            <w:pPr>
              <w:pStyle w:val="Compact"/>
            </w:pPr>
            <w:r>
              <w:t>3.45</w:t>
            </w:r>
          </w:p>
        </w:tc>
        <w:tc>
          <w:tcPr>
            <w:tcW w:w="0" w:type="auto"/>
          </w:tcPr>
          <w:p w14:paraId="1D360420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C48F101" w14:textId="77777777" w:rsidR="002D56A8" w:rsidRDefault="00AF5B3D">
            <w:pPr>
              <w:pStyle w:val="Compact"/>
            </w:pPr>
            <w:r>
              <w:t>0.06</w:t>
            </w:r>
          </w:p>
        </w:tc>
      </w:tr>
      <w:tr w:rsidR="002D56A8" w14:paraId="503A3AB1" w14:textId="77777777" w:rsidTr="006C2564">
        <w:tc>
          <w:tcPr>
            <w:tcW w:w="0" w:type="auto"/>
          </w:tcPr>
          <w:p w14:paraId="59480959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3B9B856E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85AAE97" w14:textId="77777777" w:rsidR="002D56A8" w:rsidRDefault="00AF5B3D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14:paraId="29E8CAB2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62B4E175" w14:textId="77777777" w:rsidR="002D56A8" w:rsidRDefault="00AF5B3D">
            <w:pPr>
              <w:pStyle w:val="Compact"/>
            </w:pPr>
            <w:r>
              <w:t>0.36</w:t>
            </w:r>
          </w:p>
        </w:tc>
      </w:tr>
    </w:tbl>
    <w:p w14:paraId="64EA756F" w14:textId="77777777" w:rsidR="002D56A8" w:rsidRDefault="00AF5B3D">
      <w:pPr>
        <w:pStyle w:val="Heading1"/>
      </w:pPr>
      <w:bookmarkStart w:id="3" w:name="b-analysis-of-magazine-data"/>
      <w:r>
        <w:t>B) Analysis of magazine data</w:t>
      </w:r>
      <w:bookmarkEnd w:id="3"/>
    </w:p>
    <w:p w14:paraId="11A81B10" w14:textId="77777777" w:rsidR="002D56A8" w:rsidRDefault="00AF5B3D">
      <w:pPr>
        <w:pStyle w:val="Heading3"/>
      </w:pPr>
      <w:bookmarkStart w:id="4" w:name="full-random-effects-1"/>
      <w:r>
        <w:t>Full random effects</w:t>
      </w:r>
      <w:bookmarkEnd w:id="4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58B0952C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CCFE53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459038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BA748F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165EFA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466C2B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26566EBD" w14:textId="77777777" w:rsidTr="006C2564">
        <w:tc>
          <w:tcPr>
            <w:tcW w:w="0" w:type="auto"/>
          </w:tcPr>
          <w:p w14:paraId="09579407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7FD67840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61D039CA" w14:textId="77777777" w:rsidR="002D56A8" w:rsidRDefault="00AF5B3D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0C45F50B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2D667BB" w14:textId="77777777" w:rsidR="002D56A8" w:rsidRDefault="00AF5B3D">
            <w:pPr>
              <w:pStyle w:val="Compact"/>
            </w:pPr>
            <w:r>
              <w:t>0.42</w:t>
            </w:r>
          </w:p>
        </w:tc>
      </w:tr>
      <w:tr w:rsidR="002D56A8" w14:paraId="372DC2A1" w14:textId="77777777" w:rsidTr="006C2564">
        <w:tc>
          <w:tcPr>
            <w:tcW w:w="0" w:type="auto"/>
          </w:tcPr>
          <w:p w14:paraId="5CE32199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108CDBBA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06D62CB1" w14:textId="77777777" w:rsidR="002D56A8" w:rsidRDefault="00AF5B3D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617D25AA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191AE0C6" w14:textId="77777777" w:rsidR="002D56A8" w:rsidRDefault="00AF5B3D">
            <w:pPr>
              <w:pStyle w:val="Compact"/>
            </w:pPr>
            <w:r>
              <w:t>0.69</w:t>
            </w:r>
          </w:p>
        </w:tc>
      </w:tr>
      <w:tr w:rsidR="002D56A8" w14:paraId="3853800B" w14:textId="77777777" w:rsidTr="006C2564">
        <w:tc>
          <w:tcPr>
            <w:tcW w:w="0" w:type="auto"/>
          </w:tcPr>
          <w:p w14:paraId="719064E4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4B7B66D4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5824B159" w14:textId="77777777" w:rsidR="002D56A8" w:rsidRDefault="00AF5B3D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14:paraId="12B49779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523C544" w14:textId="77777777" w:rsidR="002D56A8" w:rsidRDefault="00AF5B3D">
            <w:pPr>
              <w:pStyle w:val="Compact"/>
            </w:pPr>
            <w:r>
              <w:t>0.31</w:t>
            </w:r>
          </w:p>
        </w:tc>
      </w:tr>
    </w:tbl>
    <w:p w14:paraId="766404A1" w14:textId="77777777" w:rsidR="002D56A8" w:rsidRDefault="00AF5B3D">
      <w:pPr>
        <w:pStyle w:val="Heading3"/>
      </w:pPr>
      <w:bookmarkStart w:id="5" w:name="only-subject-random-effects-1"/>
      <w:r>
        <w:t>Only subject random effects</w:t>
      </w:r>
      <w:bookmarkEnd w:id="5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68D97A95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7C3792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CD1AC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4BA95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6ACC9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FF7FDF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6F414359" w14:textId="77777777" w:rsidTr="006C2564">
        <w:tc>
          <w:tcPr>
            <w:tcW w:w="0" w:type="auto"/>
          </w:tcPr>
          <w:p w14:paraId="7A408788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189C71B5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44C2E5A0" w14:textId="77777777" w:rsidR="002D56A8" w:rsidRDefault="00AF5B3D">
            <w:pPr>
              <w:pStyle w:val="Compact"/>
            </w:pPr>
            <w:r>
              <w:t>1.78</w:t>
            </w:r>
          </w:p>
        </w:tc>
        <w:tc>
          <w:tcPr>
            <w:tcW w:w="0" w:type="auto"/>
          </w:tcPr>
          <w:p w14:paraId="03EFFFCC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934F254" w14:textId="77777777" w:rsidR="002D56A8" w:rsidRDefault="00AF5B3D">
            <w:pPr>
              <w:pStyle w:val="Compact"/>
            </w:pPr>
            <w:r>
              <w:t>0.18</w:t>
            </w:r>
          </w:p>
        </w:tc>
      </w:tr>
      <w:tr w:rsidR="002D56A8" w14:paraId="04A43316" w14:textId="77777777" w:rsidTr="006C2564">
        <w:tc>
          <w:tcPr>
            <w:tcW w:w="0" w:type="auto"/>
          </w:tcPr>
          <w:p w14:paraId="35C1AE6F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624DB0F6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98AC8FF" w14:textId="77777777" w:rsidR="002D56A8" w:rsidRDefault="00AF5B3D">
            <w:pPr>
              <w:pStyle w:val="Compact"/>
            </w:pPr>
            <w:r>
              <w:t>8.69</w:t>
            </w:r>
          </w:p>
        </w:tc>
        <w:tc>
          <w:tcPr>
            <w:tcW w:w="0" w:type="auto"/>
          </w:tcPr>
          <w:p w14:paraId="3C4DD39A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10BB832E" w14:textId="77777777" w:rsidR="002D56A8" w:rsidRDefault="00AF5B3D">
            <w:pPr>
              <w:pStyle w:val="Compact"/>
            </w:pPr>
            <w:r>
              <w:t>0.00</w:t>
            </w:r>
          </w:p>
        </w:tc>
      </w:tr>
      <w:tr w:rsidR="002D56A8" w14:paraId="4A59C2F8" w14:textId="77777777" w:rsidTr="006C2564">
        <w:tc>
          <w:tcPr>
            <w:tcW w:w="0" w:type="auto"/>
          </w:tcPr>
          <w:p w14:paraId="2A488F63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3CB18BE0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024FF216" w14:textId="77777777" w:rsidR="002D56A8" w:rsidRDefault="00AF5B3D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14:paraId="5006E413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3687B95" w14:textId="77777777" w:rsidR="002D56A8" w:rsidRDefault="00AF5B3D">
            <w:pPr>
              <w:pStyle w:val="Compact"/>
            </w:pPr>
            <w:r>
              <w:t>0.43</w:t>
            </w:r>
          </w:p>
        </w:tc>
      </w:tr>
    </w:tbl>
    <w:p w14:paraId="709974A4" w14:textId="77777777" w:rsidR="002D56A8" w:rsidRDefault="00AF5B3D">
      <w:r>
        <w:br w:type="page"/>
      </w:r>
    </w:p>
    <w:p w14:paraId="4A1C9B88" w14:textId="77777777" w:rsidR="002D56A8" w:rsidRDefault="00AF5B3D">
      <w:pPr>
        <w:pStyle w:val="CaptionedFigure"/>
      </w:pPr>
      <w:r>
        <w:rPr>
          <w:noProof/>
        </w:rPr>
        <w:lastRenderedPageBreak/>
        <w:drawing>
          <wp:inline distT="0" distB="0" distL="0" distR="0" wp14:anchorId="65553534" wp14:editId="10E701E8">
            <wp:extent cx="5334000" cy="8000647"/>
            <wp:effectExtent l="0" t="0" r="0" b="0"/>
            <wp:docPr id="2" name="Picture" descr="Probability of large and small reward lev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s_LeversLargeVsSmal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7963C" w14:textId="77777777" w:rsidR="002D56A8" w:rsidRDefault="00AF5B3D">
      <w:pPr>
        <w:pStyle w:val="ImageCaption"/>
      </w:pPr>
      <w:r>
        <w:lastRenderedPageBreak/>
        <w:t>Probability of large and small reward levers</w:t>
      </w:r>
    </w:p>
    <w:p w14:paraId="5A9B4FDD" w14:textId="77777777" w:rsidR="002D56A8" w:rsidRDefault="00AF5B3D">
      <w:pPr>
        <w:pStyle w:val="Heading1"/>
      </w:pPr>
      <w:bookmarkStart w:id="6" w:name="a-analysis-of-large-reward-lever"/>
      <w:r>
        <w:t>A) Analysis of large reward lever</w:t>
      </w:r>
      <w:bookmarkEnd w:id="6"/>
    </w:p>
    <w:p w14:paraId="1353C9D9" w14:textId="77777777" w:rsidR="002D56A8" w:rsidRDefault="00AF5B3D">
      <w:pPr>
        <w:pStyle w:val="Heading3"/>
      </w:pPr>
      <w:bookmarkStart w:id="7" w:name="full-random-effects-2"/>
      <w:r>
        <w:t>Full random effects</w:t>
      </w:r>
      <w:bookmarkEnd w:id="7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10F46CAA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9065B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5D11D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040946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47DB3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70981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2926DA16" w14:textId="77777777" w:rsidTr="006C2564">
        <w:tc>
          <w:tcPr>
            <w:tcW w:w="0" w:type="auto"/>
          </w:tcPr>
          <w:p w14:paraId="0BF95E39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78A0677A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3CAEAB0E" w14:textId="77777777" w:rsidR="002D56A8" w:rsidRDefault="00AF5B3D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13E51C1E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774712E" w14:textId="77777777" w:rsidR="002D56A8" w:rsidRDefault="00AF5B3D">
            <w:pPr>
              <w:pStyle w:val="Compact"/>
            </w:pPr>
            <w:r>
              <w:t>0.53</w:t>
            </w:r>
          </w:p>
        </w:tc>
      </w:tr>
      <w:tr w:rsidR="002D56A8" w14:paraId="7486EAC2" w14:textId="77777777" w:rsidTr="006C2564">
        <w:tc>
          <w:tcPr>
            <w:tcW w:w="0" w:type="auto"/>
          </w:tcPr>
          <w:p w14:paraId="528958CE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7A20B65E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540124B1" w14:textId="77777777" w:rsidR="002D56A8" w:rsidRDefault="00AF5B3D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14:paraId="4AE96D8C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81C6621" w14:textId="77777777" w:rsidR="002D56A8" w:rsidRDefault="00AF5B3D">
            <w:pPr>
              <w:pStyle w:val="Compact"/>
            </w:pPr>
            <w:r>
              <w:t>0.43</w:t>
            </w:r>
          </w:p>
        </w:tc>
      </w:tr>
      <w:tr w:rsidR="002D56A8" w14:paraId="33C39B56" w14:textId="77777777" w:rsidTr="006C2564">
        <w:tc>
          <w:tcPr>
            <w:tcW w:w="0" w:type="auto"/>
          </w:tcPr>
          <w:p w14:paraId="76E90E88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65DF738F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48613467" w14:textId="77777777" w:rsidR="002D56A8" w:rsidRDefault="00AF5B3D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4242C22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ABDF098" w14:textId="77777777" w:rsidR="002D56A8" w:rsidRDefault="00AF5B3D">
            <w:pPr>
              <w:pStyle w:val="Compact"/>
            </w:pPr>
            <w:r>
              <w:t>0.81</w:t>
            </w:r>
          </w:p>
        </w:tc>
      </w:tr>
    </w:tbl>
    <w:p w14:paraId="722AFAD8" w14:textId="77777777" w:rsidR="002D56A8" w:rsidRDefault="00AF5B3D">
      <w:pPr>
        <w:pStyle w:val="Heading3"/>
      </w:pPr>
      <w:bookmarkStart w:id="8" w:name="only-subject-random-effects-2"/>
      <w:r>
        <w:t>Only subject random effects</w:t>
      </w:r>
      <w:bookmarkEnd w:id="8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308BE30A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33D173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6FFD8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1DDDC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8F2F9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3E212E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16B54980" w14:textId="77777777" w:rsidTr="006C2564">
        <w:tc>
          <w:tcPr>
            <w:tcW w:w="0" w:type="auto"/>
          </w:tcPr>
          <w:p w14:paraId="0191BDE5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4F2EA3B3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4B4AFBFE" w14:textId="77777777" w:rsidR="002D56A8" w:rsidRDefault="00AF5B3D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16B22F25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4CC7592F" w14:textId="77777777" w:rsidR="002D56A8" w:rsidRDefault="00AF5B3D">
            <w:pPr>
              <w:pStyle w:val="Compact"/>
            </w:pPr>
            <w:r>
              <w:t>0.52</w:t>
            </w:r>
          </w:p>
        </w:tc>
      </w:tr>
      <w:tr w:rsidR="002D56A8" w14:paraId="3201F03A" w14:textId="77777777" w:rsidTr="006C2564">
        <w:tc>
          <w:tcPr>
            <w:tcW w:w="0" w:type="auto"/>
          </w:tcPr>
          <w:p w14:paraId="43D17CC8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56ACD0DB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3ED55759" w14:textId="77777777" w:rsidR="002D56A8" w:rsidRDefault="00AF5B3D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1984B97E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13CCC72E" w14:textId="77777777" w:rsidR="002D56A8" w:rsidRDefault="00AF5B3D">
            <w:pPr>
              <w:pStyle w:val="Compact"/>
            </w:pPr>
            <w:r>
              <w:t>0.21</w:t>
            </w:r>
          </w:p>
        </w:tc>
      </w:tr>
      <w:tr w:rsidR="002D56A8" w14:paraId="06A3D2D0" w14:textId="77777777" w:rsidTr="006C2564">
        <w:tc>
          <w:tcPr>
            <w:tcW w:w="0" w:type="auto"/>
          </w:tcPr>
          <w:p w14:paraId="0F69A39C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62B65689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0822AED3" w14:textId="77777777" w:rsidR="002D56A8" w:rsidRDefault="00AF5B3D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14:paraId="35997B17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C140229" w14:textId="77777777" w:rsidR="002D56A8" w:rsidRDefault="00AF5B3D">
            <w:pPr>
              <w:pStyle w:val="Compact"/>
            </w:pPr>
            <w:r>
              <w:t>0.31</w:t>
            </w:r>
          </w:p>
        </w:tc>
      </w:tr>
    </w:tbl>
    <w:p w14:paraId="55DB28F6" w14:textId="77777777" w:rsidR="002D56A8" w:rsidRDefault="00AF5B3D">
      <w:pPr>
        <w:pStyle w:val="Heading1"/>
      </w:pPr>
      <w:bookmarkStart w:id="9" w:name="b-analysis-of-large-reward-lever"/>
      <w:r>
        <w:t>B) Analysis of large reward lever</w:t>
      </w:r>
      <w:bookmarkEnd w:id="9"/>
    </w:p>
    <w:p w14:paraId="53BF566F" w14:textId="77777777" w:rsidR="002D56A8" w:rsidRDefault="00AF5B3D">
      <w:pPr>
        <w:pStyle w:val="Heading3"/>
      </w:pPr>
      <w:bookmarkStart w:id="10" w:name="full-random-effects-3"/>
      <w:r>
        <w:t>Full random effects</w:t>
      </w:r>
      <w:bookmarkEnd w:id="10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18D6CF4A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2FE91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CCE839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5D41B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D70452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CDA8F0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7D3D55D9" w14:textId="77777777" w:rsidTr="006C2564">
        <w:tc>
          <w:tcPr>
            <w:tcW w:w="0" w:type="auto"/>
          </w:tcPr>
          <w:p w14:paraId="03DB0408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04365896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33F13661" w14:textId="77777777" w:rsidR="002D56A8" w:rsidRDefault="00AF5B3D">
            <w:pPr>
              <w:pStyle w:val="Compact"/>
            </w:pPr>
            <w:r>
              <w:t>7.93</w:t>
            </w:r>
          </w:p>
        </w:tc>
        <w:tc>
          <w:tcPr>
            <w:tcW w:w="0" w:type="auto"/>
          </w:tcPr>
          <w:p w14:paraId="47BFF071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9780AA6" w14:textId="77777777" w:rsidR="002D56A8" w:rsidRDefault="00AF5B3D">
            <w:pPr>
              <w:pStyle w:val="Compact"/>
            </w:pPr>
            <w:r>
              <w:t>0.00</w:t>
            </w:r>
          </w:p>
        </w:tc>
      </w:tr>
      <w:tr w:rsidR="002D56A8" w14:paraId="475AB99F" w14:textId="77777777" w:rsidTr="006C2564">
        <w:tc>
          <w:tcPr>
            <w:tcW w:w="0" w:type="auto"/>
          </w:tcPr>
          <w:p w14:paraId="351353FA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41897842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51D75F08" w14:textId="77777777" w:rsidR="002D56A8" w:rsidRDefault="00AF5B3D">
            <w:pPr>
              <w:pStyle w:val="Compact"/>
            </w:pPr>
            <w:r>
              <w:t>2.12</w:t>
            </w:r>
          </w:p>
        </w:tc>
        <w:tc>
          <w:tcPr>
            <w:tcW w:w="0" w:type="auto"/>
          </w:tcPr>
          <w:p w14:paraId="4E6594B1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2A061B86" w14:textId="77777777" w:rsidR="002D56A8" w:rsidRDefault="00AF5B3D">
            <w:pPr>
              <w:pStyle w:val="Compact"/>
            </w:pPr>
            <w:r>
              <w:t>0.15</w:t>
            </w:r>
          </w:p>
        </w:tc>
      </w:tr>
      <w:tr w:rsidR="002D56A8" w14:paraId="41204C4C" w14:textId="77777777" w:rsidTr="006C2564">
        <w:tc>
          <w:tcPr>
            <w:tcW w:w="0" w:type="auto"/>
          </w:tcPr>
          <w:p w14:paraId="7E8FEFB6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72EC08FB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64218CBA" w14:textId="77777777" w:rsidR="002D56A8" w:rsidRDefault="00AF5B3D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7620AC09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E74C7C2" w14:textId="77777777" w:rsidR="002D56A8" w:rsidRDefault="00AF5B3D">
            <w:pPr>
              <w:pStyle w:val="Compact"/>
            </w:pPr>
            <w:r>
              <w:t>0.67</w:t>
            </w:r>
          </w:p>
        </w:tc>
      </w:tr>
    </w:tbl>
    <w:p w14:paraId="0F1BCBE4" w14:textId="77777777" w:rsidR="002D56A8" w:rsidRDefault="00AF5B3D">
      <w:pPr>
        <w:pStyle w:val="Heading3"/>
      </w:pPr>
      <w:bookmarkStart w:id="11" w:name="only-subject-random-effects-3"/>
      <w:r>
        <w:t>Only subject random effects</w:t>
      </w:r>
      <w:bookmarkEnd w:id="11"/>
    </w:p>
    <w:tbl>
      <w:tblPr>
        <w:tblStyle w:val="Table"/>
        <w:tblW w:w="2942" w:type="pct"/>
        <w:tblLook w:val="07E0" w:firstRow="1" w:lastRow="1" w:firstColumn="1" w:lastColumn="1" w:noHBand="1" w:noVBand="1"/>
      </w:tblPr>
      <w:tblGrid>
        <w:gridCol w:w="2002"/>
        <w:gridCol w:w="664"/>
        <w:gridCol w:w="797"/>
        <w:gridCol w:w="707"/>
        <w:gridCol w:w="1337"/>
      </w:tblGrid>
      <w:tr w:rsidR="002D56A8" w14:paraId="3A541458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E9E26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5D4CC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B16A68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BD885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BE3DC2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0E622B27" w14:textId="77777777" w:rsidTr="006C2564">
        <w:tc>
          <w:tcPr>
            <w:tcW w:w="0" w:type="auto"/>
          </w:tcPr>
          <w:p w14:paraId="469D37C7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1871B5E5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D5BDB8B" w14:textId="77777777" w:rsidR="002D56A8" w:rsidRDefault="00AF5B3D">
            <w:pPr>
              <w:pStyle w:val="Compact"/>
            </w:pPr>
            <w:r>
              <w:t>16.14</w:t>
            </w:r>
          </w:p>
        </w:tc>
        <w:tc>
          <w:tcPr>
            <w:tcW w:w="0" w:type="auto"/>
          </w:tcPr>
          <w:p w14:paraId="28025D08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DB7C735" w14:textId="77777777" w:rsidR="002D56A8" w:rsidRDefault="00AF5B3D">
            <w:pPr>
              <w:pStyle w:val="Compact"/>
            </w:pPr>
            <w:r>
              <w:t>0.00</w:t>
            </w:r>
          </w:p>
        </w:tc>
      </w:tr>
      <w:tr w:rsidR="002D56A8" w14:paraId="79999BFD" w14:textId="77777777" w:rsidTr="006C2564">
        <w:tc>
          <w:tcPr>
            <w:tcW w:w="0" w:type="auto"/>
          </w:tcPr>
          <w:p w14:paraId="671E240C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0A59D8FF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33E6730C" w14:textId="77777777" w:rsidR="002D56A8" w:rsidRDefault="00AF5B3D">
            <w:pPr>
              <w:pStyle w:val="Compact"/>
            </w:pPr>
            <w:r>
              <w:t>1.22</w:t>
            </w:r>
          </w:p>
        </w:tc>
        <w:tc>
          <w:tcPr>
            <w:tcW w:w="0" w:type="auto"/>
          </w:tcPr>
          <w:p w14:paraId="2AD866FB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4AF379EF" w14:textId="77777777" w:rsidR="002D56A8" w:rsidRDefault="00AF5B3D">
            <w:pPr>
              <w:pStyle w:val="Compact"/>
            </w:pPr>
            <w:r>
              <w:t>0.27</w:t>
            </w:r>
          </w:p>
        </w:tc>
      </w:tr>
      <w:tr w:rsidR="002D56A8" w14:paraId="4087CFA6" w14:textId="77777777" w:rsidTr="006C2564">
        <w:tc>
          <w:tcPr>
            <w:tcW w:w="0" w:type="auto"/>
          </w:tcPr>
          <w:p w14:paraId="150234C5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10AF26C9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2A6FAFDB" w14:textId="77777777" w:rsidR="002D56A8" w:rsidRDefault="00AF5B3D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19BA3F4D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191B1F2D" w14:textId="77777777" w:rsidR="002D56A8" w:rsidRDefault="00AF5B3D">
            <w:pPr>
              <w:pStyle w:val="Compact"/>
            </w:pPr>
            <w:r>
              <w:t>0.66</w:t>
            </w:r>
          </w:p>
        </w:tc>
      </w:tr>
    </w:tbl>
    <w:p w14:paraId="3535E607" w14:textId="77777777" w:rsidR="002D56A8" w:rsidRDefault="00AF5B3D">
      <w:r>
        <w:br w:type="page"/>
      </w:r>
    </w:p>
    <w:p w14:paraId="6FC66266" w14:textId="77777777" w:rsidR="002D56A8" w:rsidRDefault="00AF5B3D">
      <w:pPr>
        <w:pStyle w:val="CaptionedFigure"/>
      </w:pPr>
      <w:r>
        <w:rPr>
          <w:noProof/>
        </w:rPr>
        <w:lastRenderedPageBreak/>
        <w:drawing>
          <wp:inline distT="0" distB="0" distL="0" distR="0" wp14:anchorId="0940D7FC" wp14:editId="17AA8297">
            <wp:extent cx="5334000" cy="8000647"/>
            <wp:effectExtent l="0" t="0" r="0" b="0"/>
            <wp:docPr id="3" name="Picture" descr="Probability of congruent and incongruent reward lev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s_CongruentVsIncongruen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9C450" w14:textId="77777777" w:rsidR="002D56A8" w:rsidRDefault="00AF5B3D">
      <w:pPr>
        <w:pStyle w:val="ImageCaption"/>
      </w:pPr>
      <w:r>
        <w:lastRenderedPageBreak/>
        <w:t>Probability of congruent and incongruent reward levers</w:t>
      </w:r>
    </w:p>
    <w:p w14:paraId="79AD0235" w14:textId="77777777" w:rsidR="002D56A8" w:rsidRDefault="00AF5B3D">
      <w:pPr>
        <w:pStyle w:val="Heading1"/>
      </w:pPr>
      <w:bookmarkStart w:id="12" w:name="a-analysis-of-congruent-reward-lever"/>
      <w:r>
        <w:t>A) Analysis of congruent reward lever</w:t>
      </w:r>
      <w:bookmarkEnd w:id="12"/>
    </w:p>
    <w:p w14:paraId="7D3AA097" w14:textId="77777777" w:rsidR="002D56A8" w:rsidRDefault="00AF5B3D">
      <w:pPr>
        <w:pStyle w:val="Heading3"/>
      </w:pPr>
      <w:bookmarkStart w:id="13" w:name="full-random-effects-4"/>
      <w:r>
        <w:t>Full random effects</w:t>
      </w:r>
      <w:bookmarkEnd w:id="13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3BDE4253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B4322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1B6A02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EB5D4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25D75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D82A5E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39A65E88" w14:textId="77777777" w:rsidTr="006C2564">
        <w:tc>
          <w:tcPr>
            <w:tcW w:w="0" w:type="auto"/>
          </w:tcPr>
          <w:p w14:paraId="58A32C76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06EDA18F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655B93A2" w14:textId="77777777" w:rsidR="002D56A8" w:rsidRDefault="00AF5B3D">
            <w:pPr>
              <w:pStyle w:val="Compact"/>
            </w:pPr>
            <w:r>
              <w:t>2.81</w:t>
            </w:r>
          </w:p>
        </w:tc>
        <w:tc>
          <w:tcPr>
            <w:tcW w:w="0" w:type="auto"/>
          </w:tcPr>
          <w:p w14:paraId="053B9FE5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B71D933" w14:textId="77777777" w:rsidR="002D56A8" w:rsidRDefault="00AF5B3D">
            <w:pPr>
              <w:pStyle w:val="Compact"/>
            </w:pPr>
            <w:r>
              <w:t>0.09</w:t>
            </w:r>
          </w:p>
        </w:tc>
      </w:tr>
      <w:tr w:rsidR="002D56A8" w14:paraId="4BB76370" w14:textId="77777777" w:rsidTr="006C2564">
        <w:tc>
          <w:tcPr>
            <w:tcW w:w="0" w:type="auto"/>
          </w:tcPr>
          <w:p w14:paraId="3E855B8D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1D160964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7172FAA5" w14:textId="77777777" w:rsidR="002D56A8" w:rsidRDefault="00AF5B3D">
            <w:pPr>
              <w:pStyle w:val="Compact"/>
            </w:pPr>
            <w:r>
              <w:t>2.89</w:t>
            </w:r>
          </w:p>
        </w:tc>
        <w:tc>
          <w:tcPr>
            <w:tcW w:w="0" w:type="auto"/>
          </w:tcPr>
          <w:p w14:paraId="63068A6B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CF91C17" w14:textId="77777777" w:rsidR="002D56A8" w:rsidRDefault="00AF5B3D">
            <w:pPr>
              <w:pStyle w:val="Compact"/>
            </w:pPr>
            <w:r>
              <w:t>0.09</w:t>
            </w:r>
          </w:p>
        </w:tc>
      </w:tr>
      <w:tr w:rsidR="002D56A8" w14:paraId="3EF23A16" w14:textId="77777777" w:rsidTr="006C2564">
        <w:tc>
          <w:tcPr>
            <w:tcW w:w="0" w:type="auto"/>
          </w:tcPr>
          <w:p w14:paraId="556EABA8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11BC426C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7E4CDC68" w14:textId="77777777" w:rsidR="002D56A8" w:rsidRDefault="00AF5B3D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65B0844E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FD08E5C" w14:textId="77777777" w:rsidR="002D56A8" w:rsidRDefault="00AF5B3D">
            <w:pPr>
              <w:pStyle w:val="Compact"/>
            </w:pPr>
            <w:r>
              <w:t>0.54</w:t>
            </w:r>
          </w:p>
        </w:tc>
      </w:tr>
    </w:tbl>
    <w:p w14:paraId="6DAB2F96" w14:textId="77777777" w:rsidR="002D56A8" w:rsidRDefault="00AF5B3D">
      <w:pPr>
        <w:pStyle w:val="Heading3"/>
      </w:pPr>
      <w:bookmarkStart w:id="14" w:name="only-subject-random-effects-4"/>
      <w:r>
        <w:t>Only subject random effects</w:t>
      </w:r>
      <w:bookmarkEnd w:id="14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19F6DB9F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E84475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70C02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B4517E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A6FB0E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FA2F56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560FAEE1" w14:textId="77777777" w:rsidTr="006C2564">
        <w:tc>
          <w:tcPr>
            <w:tcW w:w="0" w:type="auto"/>
          </w:tcPr>
          <w:p w14:paraId="2E543376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6F470164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120D5D21" w14:textId="77777777" w:rsidR="002D56A8" w:rsidRDefault="00AF5B3D">
            <w:pPr>
              <w:pStyle w:val="Compact"/>
            </w:pPr>
            <w:r>
              <w:t>3.46</w:t>
            </w:r>
          </w:p>
        </w:tc>
        <w:tc>
          <w:tcPr>
            <w:tcW w:w="0" w:type="auto"/>
          </w:tcPr>
          <w:p w14:paraId="25BA81F3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F17FB46" w14:textId="77777777" w:rsidR="002D56A8" w:rsidRDefault="00AF5B3D">
            <w:pPr>
              <w:pStyle w:val="Compact"/>
            </w:pPr>
            <w:r>
              <w:t>0.06</w:t>
            </w:r>
          </w:p>
        </w:tc>
      </w:tr>
      <w:tr w:rsidR="002D56A8" w14:paraId="4CA30B59" w14:textId="77777777" w:rsidTr="006C2564">
        <w:tc>
          <w:tcPr>
            <w:tcW w:w="0" w:type="auto"/>
          </w:tcPr>
          <w:p w14:paraId="32B4D0B8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5DB7FAA9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7617FABC" w14:textId="77777777" w:rsidR="002D56A8" w:rsidRDefault="00AF5B3D">
            <w:pPr>
              <w:pStyle w:val="Compact"/>
            </w:pPr>
            <w:r>
              <w:t>2.44</w:t>
            </w:r>
          </w:p>
        </w:tc>
        <w:tc>
          <w:tcPr>
            <w:tcW w:w="0" w:type="auto"/>
          </w:tcPr>
          <w:p w14:paraId="10FAFA3B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75E6DB2" w14:textId="77777777" w:rsidR="002D56A8" w:rsidRDefault="00AF5B3D">
            <w:pPr>
              <w:pStyle w:val="Compact"/>
            </w:pPr>
            <w:r>
              <w:t>0.12</w:t>
            </w:r>
          </w:p>
        </w:tc>
      </w:tr>
      <w:tr w:rsidR="002D56A8" w14:paraId="0691024C" w14:textId="77777777" w:rsidTr="006C2564">
        <w:tc>
          <w:tcPr>
            <w:tcW w:w="0" w:type="auto"/>
          </w:tcPr>
          <w:p w14:paraId="25F72C53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166C4193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521C5A93" w14:textId="77777777" w:rsidR="002D56A8" w:rsidRDefault="00AF5B3D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14:paraId="24CB9FC2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32BC8D99" w14:textId="77777777" w:rsidR="002D56A8" w:rsidRDefault="00AF5B3D">
            <w:pPr>
              <w:pStyle w:val="Compact"/>
            </w:pPr>
            <w:r>
              <w:t>0.42</w:t>
            </w:r>
          </w:p>
        </w:tc>
      </w:tr>
    </w:tbl>
    <w:p w14:paraId="0411DDAD" w14:textId="77777777" w:rsidR="002D56A8" w:rsidRDefault="00AF5B3D">
      <w:pPr>
        <w:pStyle w:val="Heading1"/>
      </w:pPr>
      <w:bookmarkStart w:id="15" w:name="a-analysis-of-incongruent-reward-lever"/>
      <w:r>
        <w:t>A) Analysis of incongruent reward lever</w:t>
      </w:r>
      <w:bookmarkEnd w:id="15"/>
    </w:p>
    <w:p w14:paraId="3C71F4F0" w14:textId="77777777" w:rsidR="002D56A8" w:rsidRDefault="00AF5B3D">
      <w:pPr>
        <w:pStyle w:val="Heading3"/>
      </w:pPr>
      <w:bookmarkStart w:id="16" w:name="full-random-effects-5"/>
      <w:r>
        <w:t>Full random effects</w:t>
      </w:r>
      <w:bookmarkEnd w:id="16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67EFF60C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4D31A7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696A7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7E6D57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35995F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9813D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4FA75960" w14:textId="77777777" w:rsidTr="006C2564">
        <w:tc>
          <w:tcPr>
            <w:tcW w:w="0" w:type="auto"/>
          </w:tcPr>
          <w:p w14:paraId="7BBF28FC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6F944AB3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2702984F" w14:textId="77777777" w:rsidR="002D56A8" w:rsidRDefault="00AF5B3D">
            <w:pPr>
              <w:pStyle w:val="Compact"/>
            </w:pPr>
            <w:r>
              <w:t>1.48</w:t>
            </w:r>
          </w:p>
        </w:tc>
        <w:tc>
          <w:tcPr>
            <w:tcW w:w="0" w:type="auto"/>
          </w:tcPr>
          <w:p w14:paraId="2999DC1A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E9D9D47" w14:textId="77777777" w:rsidR="002D56A8" w:rsidRDefault="00AF5B3D">
            <w:pPr>
              <w:pStyle w:val="Compact"/>
            </w:pPr>
            <w:r>
              <w:t>0.22</w:t>
            </w:r>
          </w:p>
        </w:tc>
      </w:tr>
      <w:tr w:rsidR="002D56A8" w14:paraId="35C770C6" w14:textId="77777777" w:rsidTr="006C2564">
        <w:tc>
          <w:tcPr>
            <w:tcW w:w="0" w:type="auto"/>
          </w:tcPr>
          <w:p w14:paraId="621C94A2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7D7F061B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0D1A324C" w14:textId="77777777" w:rsidR="002D56A8" w:rsidRDefault="00AF5B3D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41084415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7528B57D" w14:textId="77777777" w:rsidR="002D56A8" w:rsidRDefault="00AF5B3D">
            <w:pPr>
              <w:pStyle w:val="Compact"/>
            </w:pPr>
            <w:r>
              <w:t>0.36</w:t>
            </w:r>
          </w:p>
        </w:tc>
      </w:tr>
      <w:tr w:rsidR="002D56A8" w14:paraId="2CB66E15" w14:textId="77777777" w:rsidTr="006C2564">
        <w:tc>
          <w:tcPr>
            <w:tcW w:w="0" w:type="auto"/>
          </w:tcPr>
          <w:p w14:paraId="3F3E3937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5125D24A" w14:textId="77777777" w:rsidR="002D56A8" w:rsidRDefault="00AF5B3D">
            <w:pPr>
              <w:pStyle w:val="Compact"/>
            </w:pPr>
            <w:r>
              <w:t>9.00</w:t>
            </w:r>
          </w:p>
        </w:tc>
        <w:tc>
          <w:tcPr>
            <w:tcW w:w="0" w:type="auto"/>
          </w:tcPr>
          <w:p w14:paraId="33013C85" w14:textId="77777777" w:rsidR="002D56A8" w:rsidRDefault="00AF5B3D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517B99C6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DC72A82" w14:textId="77777777" w:rsidR="002D56A8" w:rsidRDefault="00AF5B3D">
            <w:pPr>
              <w:pStyle w:val="Compact"/>
            </w:pPr>
            <w:r>
              <w:t>0.63</w:t>
            </w:r>
          </w:p>
        </w:tc>
      </w:tr>
    </w:tbl>
    <w:p w14:paraId="6DA9DF96" w14:textId="77777777" w:rsidR="002D56A8" w:rsidRDefault="00AF5B3D">
      <w:pPr>
        <w:pStyle w:val="Heading3"/>
      </w:pPr>
      <w:bookmarkStart w:id="17" w:name="only-subject-random-effects-5"/>
      <w:r>
        <w:t>Only subject random effects</w:t>
      </w:r>
      <w:bookmarkEnd w:id="17"/>
    </w:p>
    <w:tbl>
      <w:tblPr>
        <w:tblStyle w:val="Table"/>
        <w:tblW w:w="2936" w:type="pct"/>
        <w:tblLook w:val="07E0" w:firstRow="1" w:lastRow="1" w:firstColumn="1" w:lastColumn="1" w:noHBand="1" w:noVBand="1"/>
      </w:tblPr>
      <w:tblGrid>
        <w:gridCol w:w="2002"/>
        <w:gridCol w:w="664"/>
        <w:gridCol w:w="785"/>
        <w:gridCol w:w="708"/>
        <w:gridCol w:w="1337"/>
      </w:tblGrid>
      <w:tr w:rsidR="002D56A8" w14:paraId="5EB8709B" w14:textId="77777777" w:rsidTr="006C256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70B7A" w14:textId="77777777" w:rsidR="002D56A8" w:rsidRDefault="002D56A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029B5" w14:textId="77777777" w:rsidR="002D56A8" w:rsidRDefault="00AF5B3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7CA4E5" w14:textId="77777777" w:rsidR="002D56A8" w:rsidRDefault="00AF5B3D">
            <w:pPr>
              <w:pStyle w:val="Compact"/>
            </w:pPr>
            <w:r>
              <w:t>Chi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CEE279" w14:textId="77777777" w:rsidR="002D56A8" w:rsidRDefault="00AF5B3D">
            <w:pPr>
              <w:pStyle w:val="Compact"/>
            </w:pPr>
            <w:r>
              <w:t>Chi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3217D" w14:textId="77777777" w:rsidR="002D56A8" w:rsidRDefault="00AF5B3D">
            <w:pPr>
              <w:pStyle w:val="Compact"/>
            </w:pPr>
            <w:r>
              <w:t>Pr(&gt;Chisq)</w:t>
            </w:r>
          </w:p>
        </w:tc>
      </w:tr>
      <w:tr w:rsidR="002D56A8" w14:paraId="6CCEB52F" w14:textId="77777777" w:rsidTr="006C2564">
        <w:tc>
          <w:tcPr>
            <w:tcW w:w="0" w:type="auto"/>
          </w:tcPr>
          <w:p w14:paraId="64C4CCFD" w14:textId="77777777" w:rsidR="002D56A8" w:rsidRDefault="00AF5B3D">
            <w:pPr>
              <w:pStyle w:val="Compact"/>
            </w:pPr>
            <w:r>
              <w:t>RewardSize</w:t>
            </w:r>
          </w:p>
        </w:tc>
        <w:tc>
          <w:tcPr>
            <w:tcW w:w="0" w:type="auto"/>
          </w:tcPr>
          <w:p w14:paraId="6CF8E837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23F16BCF" w14:textId="77777777" w:rsidR="002D56A8" w:rsidRDefault="00AF5B3D">
            <w:pPr>
              <w:pStyle w:val="Compact"/>
            </w:pPr>
            <w:r>
              <w:t>8.33</w:t>
            </w:r>
          </w:p>
        </w:tc>
        <w:tc>
          <w:tcPr>
            <w:tcW w:w="0" w:type="auto"/>
          </w:tcPr>
          <w:p w14:paraId="7FC1B857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45C9E122" w14:textId="77777777" w:rsidR="002D56A8" w:rsidRDefault="00AF5B3D">
            <w:pPr>
              <w:pStyle w:val="Compact"/>
            </w:pPr>
            <w:r>
              <w:t>0.00</w:t>
            </w:r>
          </w:p>
        </w:tc>
      </w:tr>
      <w:tr w:rsidR="002D56A8" w14:paraId="2B1982E9" w14:textId="77777777" w:rsidTr="006C2564">
        <w:tc>
          <w:tcPr>
            <w:tcW w:w="0" w:type="auto"/>
          </w:tcPr>
          <w:p w14:paraId="5109B220" w14:textId="77777777" w:rsidR="002D56A8" w:rsidRDefault="00AF5B3D">
            <w:pPr>
              <w:pStyle w:val="Compact"/>
            </w:pPr>
            <w:r>
              <w:t>Drug</w:t>
            </w:r>
          </w:p>
        </w:tc>
        <w:tc>
          <w:tcPr>
            <w:tcW w:w="0" w:type="auto"/>
          </w:tcPr>
          <w:p w14:paraId="7C035EBF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2856BF86" w14:textId="77777777" w:rsidR="002D56A8" w:rsidRDefault="00AF5B3D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22FE2E28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0C3D6A09" w14:textId="77777777" w:rsidR="002D56A8" w:rsidRDefault="00AF5B3D">
            <w:pPr>
              <w:pStyle w:val="Compact"/>
            </w:pPr>
            <w:r>
              <w:t>0.33</w:t>
            </w:r>
          </w:p>
        </w:tc>
      </w:tr>
      <w:tr w:rsidR="002D56A8" w14:paraId="0BB9907F" w14:textId="77777777" w:rsidTr="006C2564">
        <w:tc>
          <w:tcPr>
            <w:tcW w:w="0" w:type="auto"/>
          </w:tcPr>
          <w:p w14:paraId="0CBFDB7F" w14:textId="77777777" w:rsidR="002D56A8" w:rsidRDefault="00AF5B3D">
            <w:pPr>
              <w:pStyle w:val="Compact"/>
            </w:pPr>
            <w:r>
              <w:t>RewardSize:Drug</w:t>
            </w:r>
          </w:p>
        </w:tc>
        <w:tc>
          <w:tcPr>
            <w:tcW w:w="0" w:type="auto"/>
          </w:tcPr>
          <w:p w14:paraId="3754491D" w14:textId="77777777" w:rsidR="002D56A8" w:rsidRDefault="00AF5B3D">
            <w:pPr>
              <w:pStyle w:val="Compact"/>
            </w:pPr>
            <w:r>
              <w:t>4.00</w:t>
            </w:r>
          </w:p>
        </w:tc>
        <w:tc>
          <w:tcPr>
            <w:tcW w:w="0" w:type="auto"/>
          </w:tcPr>
          <w:p w14:paraId="3785BD4B" w14:textId="77777777" w:rsidR="002D56A8" w:rsidRDefault="00AF5B3D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14:paraId="20BBC555" w14:textId="77777777" w:rsidR="002D56A8" w:rsidRDefault="00AF5B3D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14:paraId="5E8E149C" w14:textId="77777777" w:rsidR="002D56A8" w:rsidRDefault="00AF5B3D">
            <w:pPr>
              <w:pStyle w:val="Compact"/>
            </w:pPr>
            <w:r>
              <w:t>0.51</w:t>
            </w:r>
          </w:p>
        </w:tc>
      </w:tr>
    </w:tbl>
    <w:p w14:paraId="68E91A39" w14:textId="77777777" w:rsidR="00AF5B3D" w:rsidRDefault="00AF5B3D"/>
    <w:sectPr w:rsidR="00AF5B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35B288" w14:textId="77777777" w:rsidR="00AF5B3D" w:rsidRDefault="00AF5B3D">
      <w:pPr>
        <w:spacing w:after="0"/>
      </w:pPr>
      <w:r>
        <w:separator/>
      </w:r>
    </w:p>
  </w:endnote>
  <w:endnote w:type="continuationSeparator" w:id="0">
    <w:p w14:paraId="08431C99" w14:textId="77777777" w:rsidR="00AF5B3D" w:rsidRDefault="00AF5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6E7481" w14:textId="77777777" w:rsidR="00AF5B3D" w:rsidRDefault="00AF5B3D">
      <w:r>
        <w:separator/>
      </w:r>
    </w:p>
  </w:footnote>
  <w:footnote w:type="continuationSeparator" w:id="0">
    <w:p w14:paraId="253E2C49" w14:textId="77777777" w:rsidR="00AF5B3D" w:rsidRDefault="00AF5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864F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56A8"/>
    <w:rsid w:val="004E29B3"/>
    <w:rsid w:val="00590D07"/>
    <w:rsid w:val="006C2564"/>
    <w:rsid w:val="00784D58"/>
    <w:rsid w:val="008D6863"/>
    <w:rsid w:val="00AF5B3D"/>
    <w:rsid w:val="00B86B75"/>
    <w:rsid w:val="00BC48D5"/>
    <w:rsid w:val="00C36279"/>
    <w:rsid w:val="00E315A3"/>
    <w:rsid w:val="00E71A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0F808"/>
  <w15:docId w15:val="{EA060007-544C-4318-B9E0-38E850D21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28</Words>
  <Characters>1872</Characters>
  <Application>Microsoft Office Word</Application>
  <DocSecurity>0</DocSecurity>
  <Lines>15</Lines>
  <Paragraphs>4</Paragraphs>
  <ScaleCrop>false</ScaleCrop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a_SKF_GoNoGo_ErrorTrialsAnalsysis</dc:title>
  <dc:creator>Marios Panayi</dc:creator>
  <cp:keywords/>
  <cp:lastModifiedBy>Marios Panayi</cp:lastModifiedBy>
  <cp:revision>3</cp:revision>
  <dcterms:created xsi:type="dcterms:W3CDTF">2021-01-28T13:24:00Z</dcterms:created>
  <dcterms:modified xsi:type="dcterms:W3CDTF">2021-01-28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